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rghei naca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rghe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ca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84 College Hill  Schaumburg, IL, USA 601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cai.sergh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970755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esn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vid</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